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000000"/>
        </w:rPr>
        <w:t xml:space="default">Florian´s Data - Large DNA viruses (Hunter): Identity [%]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7.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.62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680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x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.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.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.038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5862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7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.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.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.47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874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in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.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izo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.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.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.307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854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i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.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.36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9449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.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.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.30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1798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.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.11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255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cod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.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.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95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3336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7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.57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798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o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.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.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6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118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3T09:18:43Z</dcterms:created>
  <dcterms:modified xsi:type="dcterms:W3CDTF">2024-07-03T09:1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